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FE281F" w14:paraId="577D1D3D" w14:textId="77777777" w:rsidTr="00FE281F">
        <w:tc>
          <w:tcPr>
            <w:tcW w:w="0" w:type="auto"/>
            <w:shd w:val="clear" w:color="auto" w:fill="FFFFFF"/>
            <w:hideMark/>
          </w:tcPr>
          <w:tbl>
            <w:tblPr>
              <w:tblW w:w="9000" w:type="dxa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</w:tblGrid>
            <w:tr w:rsidR="00FE281F" w14:paraId="3C3DC155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698BAA9" w14:textId="77777777" w:rsidR="00FE281F" w:rsidRDefault="00FE281F"/>
              </w:tc>
            </w:tr>
            <w:tr w:rsidR="00FE281F" w14:paraId="543FCB7F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59AC796E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FE281F" w14:paraId="05C62105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FE281F" w14:paraId="21F693ED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282EAED9" w14:textId="0E46C663" w:rsidR="00FE281F" w:rsidRDefault="00FE281F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4A761787" wp14:editId="229A233E">
                                          <wp:extent cx="5715000" cy="1905000"/>
                                          <wp:effectExtent l="0" t="0" r="0" b="0"/>
                                          <wp:docPr id="6" name="Picture 6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1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7" r:link="rId8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5715000" cy="19050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14:paraId="0B959D74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1CED60EF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48BB4B2D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FE281F" w14:paraId="47B95138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5C11FB47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FE281F" w14:paraId="7F8CB36C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FE281F" w14:paraId="0FAAAFF4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240" w:type="dxa"/>
                                      <w:bottom w:w="150" w:type="dxa"/>
                                      <w:right w:w="210" w:type="dxa"/>
                                    </w:tcMar>
                                    <w:vAlign w:val="center"/>
                                    <w:hideMark/>
                                  </w:tcPr>
                                  <w:p w14:paraId="2E6EB249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67BA6A9E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75990FE7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Lorem ipsum dolor sit amet</w:t>
                                    </w:r>
                                  </w:p>
                                  <w:p w14:paraId="0C040F53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12CCA71E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5033D3B5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consectetuer adipiscing elit. Maecenas porttitor congue massa. Fusce posuere, magna sed pulvinar ultricies, purus lectus malesuada libero, sit amet commodo magna eros quis urna.</w:t>
                                    </w:r>
                                  </w:p>
                                  <w:p w14:paraId="6F4DAE3A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1221E15B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Nunc viverra imperdiet enim. Fusce est. Vivamus a tellus.</w:t>
                                    </w:r>
                                  </w:p>
                                  <w:p w14:paraId="38CF2452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Proin pharetra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nonummy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pede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7DB12378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  <w:tr w:rsidR="00FE281F" w14:paraId="2C9EB313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222CD2C6" w14:textId="77777777" w:rsidR="00FE281F" w:rsidRDefault="00FE281F">
                                    <w:pPr>
                                      <w:spacing w:line="300" w:lineRule="atLeast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5F489BC5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53CC34CA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8E1C117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FE281F" w14:paraId="57B9651A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2C2A81E8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430"/>
                          <w:gridCol w:w="6570"/>
                        </w:tblGrid>
                        <w:tr w:rsidR="00FE281F" w14:paraId="75E2AB0F" w14:textId="77777777">
                          <w:trPr>
                            <w:jc w:val="center"/>
                          </w:trPr>
                          <w:tc>
                            <w:tcPr>
                              <w:tcW w:w="243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430"/>
                              </w:tblGrid>
                              <w:tr w:rsidR="00FE281F" w14:paraId="275BB21F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2B6D9E39" w14:textId="342AFE94" w:rsidR="00FE281F" w:rsidRDefault="00FE281F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2F71852A" wp14:editId="37182407">
                                          <wp:extent cx="1543050" cy="1295400"/>
                                          <wp:effectExtent l="0" t="0" r="0" b="0"/>
                                          <wp:docPr id="5" name="Picture 5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2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9" r:link="rId10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43050" cy="12954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FE281F" w14:paraId="6E391870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03CD18B2" w14:textId="77777777" w:rsidR="00FE281F" w:rsidRDefault="00FE281F">
                                    <w:pPr>
                                      <w:spacing w:line="300" w:lineRule="atLeast"/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1F6B6E3C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57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570"/>
                              </w:tblGrid>
                              <w:tr w:rsidR="00FE281F" w14:paraId="1CB63544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7770BCD9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Title</w:t>
                                    </w:r>
                                  </w:p>
                                  <w:p w14:paraId="3B09D4DB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nc viverra imperdiet enim. Fusce est. Vivamus a tellus.</w:t>
                                    </w:r>
                                  </w:p>
                                  <w:p w14:paraId="0337B180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Proin pharetra nonummy pede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0AA12A1C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63D926E6" w14:textId="77777777" w:rsidR="00FE281F" w:rsidRDefault="008874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1" w:tgtFrame="_blank" w:history="1">
                                      <w:r w:rsidR="00FE281F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15263597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13C94A0D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75C6690F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FE281F" w14:paraId="71CFC91D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208604CF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430"/>
                          <w:gridCol w:w="6570"/>
                        </w:tblGrid>
                        <w:tr w:rsidR="00FE281F" w14:paraId="020E2FB9" w14:textId="77777777">
                          <w:trPr>
                            <w:jc w:val="center"/>
                          </w:trPr>
                          <w:tc>
                            <w:tcPr>
                              <w:tcW w:w="243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430"/>
                              </w:tblGrid>
                              <w:tr w:rsidR="00FE281F" w14:paraId="06F63A37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7E686BA3" w14:textId="4AF178CB" w:rsidR="00FE281F" w:rsidRDefault="00FE281F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310E5E0C" wp14:editId="6F7DDF6E">
                                          <wp:extent cx="1543050" cy="1295400"/>
                                          <wp:effectExtent l="0" t="0" r="0" b="0"/>
                                          <wp:docPr id="4" name="Picture 4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 r:link="rId13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543050" cy="12954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  <w:tr w:rsidR="00FE281F" w14:paraId="11A00875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2F23F5F8" w14:textId="77777777" w:rsidR="00FE281F" w:rsidRDefault="00FE281F">
                                    <w:pPr>
                                      <w:spacing w:line="300" w:lineRule="atLeast"/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lastRenderedPageBreak/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4371306B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57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570"/>
                              </w:tblGrid>
                              <w:tr w:rsidR="00FE281F" w14:paraId="33F71566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685B5063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lastRenderedPageBreak/>
                                      <w:t>Title</w:t>
                                    </w:r>
                                  </w:p>
                                  <w:p w14:paraId="1227C5CD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nc viverra imperdiet enim. Fusce est. Vivamus a tellus.</w:t>
                                    </w:r>
                                  </w:p>
                                  <w:p w14:paraId="1ADC092A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Proin pharetra nonummy pede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065852DF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056FFAD9" w14:textId="77777777" w:rsidR="00FE281F" w:rsidRDefault="008874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4" w:tgtFrame="_blank" w:history="1">
                                      <w:r w:rsidR="00FE281F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28FCB73C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75498526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5073494C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FE281F" w14:paraId="2DDAF13E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2BB42B2A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520"/>
                          <w:gridCol w:w="6480"/>
                        </w:tblGrid>
                        <w:tr w:rsidR="00FE281F" w14:paraId="54A298AF" w14:textId="77777777">
                          <w:trPr>
                            <w:jc w:val="center"/>
                          </w:trPr>
                          <w:tc>
                            <w:tcPr>
                              <w:tcW w:w="252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520"/>
                              </w:tblGrid>
                              <w:tr w:rsidR="00FE281F" w14:paraId="3DCAF083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4B635BF0" w14:textId="7AFCE4E8" w:rsidR="00FE281F" w:rsidRDefault="00FE281F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lastRenderedPageBreak/>
                                      <w:drawing>
                                        <wp:inline distT="0" distB="0" distL="0" distR="0" wp14:anchorId="0F3AB845" wp14:editId="65DD6F1F">
                                          <wp:extent cx="1600200" cy="1343025"/>
                                          <wp:effectExtent l="0" t="0" r="0" b="9525"/>
                                          <wp:docPr id="3" name="Picture 3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5" r:link="rId16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600200" cy="13430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14:paraId="2D79A1C4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48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480"/>
                              </w:tblGrid>
                              <w:tr w:rsidR="00FE281F" w14:paraId="2AAF5210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375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2E3F9D51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Style w:val="Strong"/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Title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 </w:t>
                                    </w:r>
                                  </w:p>
                                  <w:p w14:paraId="59830058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>nc viverra imperdiet enim. Fusce est. Vivamus a tellus.</w:t>
                                    </w:r>
                                  </w:p>
                                  <w:p w14:paraId="11B11A98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  <w:lang w:val="pt-PT"/>
                                      </w:rPr>
                                      <w:t xml:space="preserve">Pellentesque habitant morbi tristique senectus et netus et malesuada fames ac turpis egestas. Proin pharetra nonummy pede.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Mauris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 xml:space="preserve"> et </w:t>
                                    </w:r>
                                    <w:proofErr w:type="spellStart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orci</w:t>
                                    </w:r>
                                    <w:proofErr w:type="spellEnd"/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5255FEE7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4820BAE9" w14:textId="77777777" w:rsidR="00FE281F" w:rsidRDefault="008874DC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z w:val="20"/>
                                        <w:szCs w:val="20"/>
                                      </w:rPr>
                                    </w:pPr>
                                    <w:hyperlink r:id="rId17" w:tgtFrame="_blank" w:history="1">
                                      <w:r w:rsidR="00FE281F">
                                        <w:rPr>
                                          <w:rStyle w:val="Hyperlink"/>
                                          <w:rFonts w:ascii="Arial" w:hAnsi="Arial" w:cs="Arial"/>
                                          <w:color w:val="000099"/>
                                          <w:sz w:val="20"/>
                                          <w:szCs w:val="20"/>
                                        </w:rPr>
                                        <w:t>Hyperlink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22EC0C5A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7CC8500E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9E8AA52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FE281F" w14:paraId="0AAD2958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1EFB9CE9" w14:textId="77777777">
                    <w:trPr>
                      <w:jc w:val="center"/>
                    </w:trPr>
                    <w:tc>
                      <w:tcPr>
                        <w:tcW w:w="0" w:type="auto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FE281F" w14:paraId="426FF455" w14:textId="77777777">
                          <w:trPr>
                            <w:jc w:val="center"/>
                          </w:trPr>
                          <w:tc>
                            <w:tcPr>
                              <w:tcW w:w="900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FE281F" w14:paraId="2EFBD257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4365AF1D" w14:textId="77777777" w:rsidR="00FE281F" w:rsidRDefault="00FE281F">
                                    <w:pPr>
                                      <w:spacing w:line="915" w:lineRule="atLeast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sz w:val="2"/>
                                        <w:szCs w:val="2"/>
                                      </w:rPr>
                                      <w:t> </w:t>
                                    </w:r>
                                  </w:p>
                                </w:tc>
                              </w:tr>
                            </w:tbl>
                            <w:p w14:paraId="0DC10F2D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5BFD498D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35BF65B2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FE281F" w14:paraId="4733CEE6" w14:textId="77777777">
              <w:trPr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jc w:val="center"/>
                    <w:shd w:val="clear" w:color="auto" w:fill="DBDBDB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00"/>
                  </w:tblGrid>
                  <w:tr w:rsidR="00FE281F" w14:paraId="07F1BDBD" w14:textId="77777777">
                    <w:trPr>
                      <w:jc w:val="center"/>
                    </w:trPr>
                    <w:tc>
                      <w:tcPr>
                        <w:tcW w:w="0" w:type="auto"/>
                        <w:shd w:val="clear" w:color="auto" w:fill="DBDBDB"/>
                        <w:hideMark/>
                      </w:tcPr>
                      <w:tbl>
                        <w:tblPr>
                          <w:tblW w:w="0" w:type="auto"/>
                          <w:jc w:val="center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160"/>
                          <w:gridCol w:w="6840"/>
                        </w:tblGrid>
                        <w:tr w:rsidR="00FE281F" w14:paraId="5CD96077" w14:textId="77777777">
                          <w:trPr>
                            <w:jc w:val="center"/>
                          </w:trPr>
                          <w:tc>
                            <w:tcPr>
                              <w:tcW w:w="216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160"/>
                              </w:tblGrid>
                              <w:tr w:rsidR="00FE281F" w14:paraId="1E1230D3" w14:textId="77777777">
                                <w:tc>
                                  <w:tcPr>
                                    <w:tcW w:w="0" w:type="auto"/>
                                    <w:vAlign w:val="center"/>
                                    <w:hideMark/>
                                  </w:tcPr>
                                  <w:p w14:paraId="3017D9FB" w14:textId="4AA233CF" w:rsidR="00FE281F" w:rsidRDefault="00FE281F">
                                    <w:pPr>
                                      <w:jc w:val="center"/>
                                      <w:rPr>
                                        <w:rFonts w:ascii="Calibri" w:eastAsia="Times New Roman" w:hAnsi="Calibri" w:cs="Calibri"/>
                                        <w:sz w:val="2"/>
                                        <w:szCs w:val="2"/>
                                      </w:rPr>
                                    </w:pPr>
                                    <w:r>
                                      <w:rPr>
                                        <w:rFonts w:eastAsia="Times New Roman"/>
                                        <w:noProof/>
                                        <w:sz w:val="2"/>
                                        <w:szCs w:val="2"/>
                                      </w:rPr>
                                      <w:drawing>
                                        <wp:inline distT="0" distB="0" distL="0" distR="0" wp14:anchorId="5ABBF499" wp14:editId="0C844D9D">
                                          <wp:extent cx="1371600" cy="1371600"/>
                                          <wp:effectExtent l="0" t="0" r="0" b="0"/>
                                          <wp:docPr id="2" name="Picture 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5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8" r:link="rId19" cstate="print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1371600" cy="13716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</w:tr>
                            </w:tbl>
                            <w:p w14:paraId="3AE7E2CC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840" w:type="dxa"/>
                              <w:hideMark/>
                            </w:tcPr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6840"/>
                              </w:tblGrid>
                              <w:tr w:rsidR="00FE281F" w14:paraId="2B8FB8F2" w14:textId="77777777">
                                <w:tc>
                                  <w:tcPr>
                                    <w:tcW w:w="0" w:type="auto"/>
                                    <w:tcMar>
                                      <w:top w:w="150" w:type="dxa"/>
                                      <w:left w:w="900" w:type="dxa"/>
                                      <w:bottom w:w="150" w:type="dxa"/>
                                      <w:right w:w="375" w:type="dxa"/>
                                    </w:tcMar>
                                    <w:vAlign w:val="center"/>
                                    <w:hideMark/>
                                  </w:tcPr>
                                  <w:p w14:paraId="6CF48546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Add your agency name</w:t>
                                    </w:r>
                                  </w:p>
                                  <w:p w14:paraId="7BA9AE1C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hone number</w:t>
                                    </w:r>
                                  </w:p>
                                  <w:p w14:paraId="378966BA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email</w:t>
                                    </w:r>
                                  </w:p>
                                  <w:p w14:paraId="2D36BF78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website</w:t>
                                    </w:r>
                                  </w:p>
                                  <w:p w14:paraId="285C2687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 </w:t>
                                    </w:r>
                                  </w:p>
                                  <w:p w14:paraId="723ECAE7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1</w:t>
                                    </w:r>
                                  </w:p>
                                  <w:p w14:paraId="6DFAF328" w14:textId="77777777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Postal Address Line 2</w:t>
                                    </w:r>
                                  </w:p>
                                  <w:p w14:paraId="4F4F2D75" w14:textId="17F110C9" w:rsidR="00FE281F" w:rsidRDefault="00FE281F">
                                    <w:pPr>
                                      <w:pStyle w:val="NormalWeb"/>
                                      <w:spacing w:before="0" w:beforeAutospacing="0" w:after="0" w:afterAutospacing="0" w:line="240" w:lineRule="atLeast"/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 xml:space="preserve">Postal Address Line </w:t>
                                    </w:r>
                                    <w:r w:rsidR="00022A9D">
                                      <w:rPr>
                                        <w:rFonts w:ascii="Arial" w:hAnsi="Arial" w:cs="Arial"/>
                                        <w:color w:val="000000"/>
                                        <w:spacing w:val="8"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</w:p>
                                </w:tc>
                              </w:tr>
                            </w:tbl>
                            <w:p w14:paraId="43B6F4C7" w14:textId="77777777" w:rsidR="00FE281F" w:rsidRDefault="00FE281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1A569DD5" w14:textId="77777777" w:rsidR="00FE281F" w:rsidRDefault="00FE281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6008A877" w14:textId="77777777" w:rsidR="00FE281F" w:rsidRDefault="00FE281F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29951616" w14:textId="77777777" w:rsidR="00FE281F" w:rsidRDefault="00FE281F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74089BB" w14:textId="77777777" w:rsidR="00FE281F" w:rsidRDefault="00FE281F" w:rsidP="00FE281F">
      <w:pPr>
        <w:rPr>
          <w:rFonts w:eastAsiaTheme="minorEastAsia"/>
          <w:noProof/>
        </w:rPr>
      </w:pPr>
    </w:p>
    <w:sectPr w:rsidR="00FE281F" w:rsidSect="00442E4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13E2C" w14:textId="77777777" w:rsidR="008A07C1" w:rsidRDefault="008A07C1" w:rsidP="00442E48">
      <w:r>
        <w:separator/>
      </w:r>
    </w:p>
  </w:endnote>
  <w:endnote w:type="continuationSeparator" w:id="0">
    <w:p w14:paraId="5BB151C6" w14:textId="77777777" w:rsidR="008A07C1" w:rsidRDefault="008A07C1" w:rsidP="00442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FF992" w14:textId="77777777" w:rsidR="008874DC" w:rsidRDefault="008874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2B5A" w14:textId="77777777" w:rsidR="008874DC" w:rsidRDefault="008874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13963" w14:textId="77777777" w:rsidR="008874DC" w:rsidRDefault="00887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93410" w14:textId="77777777" w:rsidR="008A07C1" w:rsidRDefault="008A07C1" w:rsidP="00442E48">
      <w:r>
        <w:separator/>
      </w:r>
    </w:p>
  </w:footnote>
  <w:footnote w:type="continuationSeparator" w:id="0">
    <w:p w14:paraId="138D6A0A" w14:textId="77777777" w:rsidR="008A07C1" w:rsidRDefault="008A07C1" w:rsidP="00442E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B8811" w14:textId="77777777" w:rsidR="008874DC" w:rsidRDefault="008874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63EEB" w14:textId="06DC2684" w:rsidR="00442E48" w:rsidRDefault="00442E48" w:rsidP="00442E48">
    <w:pPr>
      <w:pStyle w:val="Header"/>
    </w:pPr>
  </w:p>
  <w:p w14:paraId="33E6CB7A" w14:textId="77777777" w:rsidR="00442E48" w:rsidRDefault="00442E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B7BC" w14:textId="77777777" w:rsidR="00442E48" w:rsidRPr="00442E48" w:rsidRDefault="00442E48" w:rsidP="00442E48">
    <w:pPr>
      <w:pStyle w:val="Header"/>
      <w:rPr>
        <w:b/>
        <w:bCs/>
        <w:sz w:val="18"/>
        <w:szCs w:val="18"/>
      </w:rPr>
    </w:pPr>
    <w:r>
      <w:tab/>
    </w:r>
    <w:r w:rsidRPr="00442E48">
      <w:rPr>
        <w:b/>
        <w:bCs/>
        <w:sz w:val="18"/>
        <w:szCs w:val="18"/>
      </w:rPr>
      <w:t>How to use this template</w:t>
    </w:r>
  </w:p>
  <w:p w14:paraId="65BA737F" w14:textId="77777777" w:rsidR="00442E48" w:rsidRPr="00442E48" w:rsidRDefault="00442E48" w:rsidP="00442E48">
    <w:pPr>
      <w:pStyle w:val="Header"/>
      <w:rPr>
        <w:sz w:val="18"/>
        <w:szCs w:val="18"/>
      </w:rPr>
    </w:pPr>
    <w:r w:rsidRPr="00442E48">
      <w:rPr>
        <w:sz w:val="18"/>
        <w:szCs w:val="18"/>
      </w:rPr>
      <w:t>Copy and paste the content in this document to your email. You can use the following shortcuts.</w:t>
    </w:r>
  </w:p>
  <w:p w14:paraId="3CEDC4ED" w14:textId="77777777" w:rsidR="00442E48" w:rsidRPr="00442E48" w:rsidRDefault="00442E48" w:rsidP="00442E48">
    <w:pPr>
      <w:pStyle w:val="Header"/>
      <w:rPr>
        <w:sz w:val="18"/>
        <w:szCs w:val="18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382"/>
      <w:gridCol w:w="1559"/>
      <w:gridCol w:w="2409"/>
    </w:tblGrid>
    <w:tr w:rsidR="00442E48" w:rsidRPr="00442E48" w14:paraId="31F1A570" w14:textId="77777777" w:rsidTr="00C66C1E">
      <w:tc>
        <w:tcPr>
          <w:tcW w:w="5382" w:type="dxa"/>
        </w:tcPr>
        <w:p w14:paraId="08A88042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</w:p>
      </w:tc>
      <w:tc>
        <w:tcPr>
          <w:tcW w:w="1559" w:type="dxa"/>
          <w:vAlign w:val="center"/>
        </w:tcPr>
        <w:p w14:paraId="434D1461" w14:textId="77777777" w:rsidR="00442E48" w:rsidRPr="00442E48" w:rsidRDefault="00442E48" w:rsidP="00442E48">
          <w:pPr>
            <w:pStyle w:val="Header"/>
            <w:jc w:val="center"/>
            <w:rPr>
              <w:b/>
              <w:bCs/>
              <w:sz w:val="14"/>
              <w:szCs w:val="14"/>
            </w:rPr>
          </w:pPr>
          <w:r w:rsidRPr="00442E48">
            <w:rPr>
              <w:b/>
              <w:bCs/>
              <w:sz w:val="14"/>
              <w:szCs w:val="14"/>
            </w:rPr>
            <w:t>WINDOWS</w:t>
          </w:r>
        </w:p>
      </w:tc>
      <w:tc>
        <w:tcPr>
          <w:tcW w:w="2409" w:type="dxa"/>
          <w:vAlign w:val="center"/>
        </w:tcPr>
        <w:p w14:paraId="7F13B41C" w14:textId="77777777" w:rsidR="00442E48" w:rsidRPr="00442E48" w:rsidRDefault="00442E48" w:rsidP="00442E48">
          <w:pPr>
            <w:pStyle w:val="Header"/>
            <w:jc w:val="center"/>
            <w:rPr>
              <w:b/>
              <w:bCs/>
              <w:sz w:val="14"/>
              <w:szCs w:val="14"/>
            </w:rPr>
          </w:pPr>
          <w:r w:rsidRPr="00442E48">
            <w:rPr>
              <w:b/>
              <w:bCs/>
              <w:sz w:val="14"/>
              <w:szCs w:val="14"/>
            </w:rPr>
            <w:t>MAC</w:t>
          </w:r>
        </w:p>
      </w:tc>
    </w:tr>
    <w:tr w:rsidR="00442E48" w:rsidRPr="00442E48" w14:paraId="4A59CC3E" w14:textId="77777777" w:rsidTr="00C66C1E">
      <w:tc>
        <w:tcPr>
          <w:tcW w:w="5382" w:type="dxa"/>
          <w:vAlign w:val="center"/>
        </w:tcPr>
        <w:p w14:paraId="1E64788E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Select all text in this email by using the following shortcuts</w:t>
          </w:r>
        </w:p>
      </w:tc>
      <w:tc>
        <w:tcPr>
          <w:tcW w:w="1559" w:type="dxa"/>
          <w:vAlign w:val="center"/>
        </w:tcPr>
        <w:p w14:paraId="0F71A247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CTRL+A</w:t>
          </w:r>
        </w:p>
      </w:tc>
      <w:tc>
        <w:tcPr>
          <w:tcW w:w="2409" w:type="dxa"/>
          <w:vAlign w:val="center"/>
        </w:tcPr>
        <w:p w14:paraId="156B243C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</w:t>
          </w:r>
          <w:proofErr w:type="spellStart"/>
          <w:r w:rsidRPr="00442E48">
            <w:rPr>
              <w:sz w:val="18"/>
              <w:szCs w:val="18"/>
            </w:rPr>
            <w:t>Cmd</w:t>
          </w:r>
          <w:proofErr w:type="spellEnd"/>
          <w:r w:rsidRPr="00442E48">
            <w:rPr>
              <w:sz w:val="18"/>
              <w:szCs w:val="18"/>
            </w:rPr>
            <w:t xml:space="preserve">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A</w:t>
          </w:r>
        </w:p>
      </w:tc>
    </w:tr>
    <w:tr w:rsidR="00442E48" w:rsidRPr="00442E48" w14:paraId="363183E8" w14:textId="77777777" w:rsidTr="00C66C1E">
      <w:tc>
        <w:tcPr>
          <w:tcW w:w="5382" w:type="dxa"/>
          <w:vAlign w:val="center"/>
        </w:tcPr>
        <w:p w14:paraId="71FD3412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Copy the selected text by using</w:t>
          </w:r>
        </w:p>
      </w:tc>
      <w:tc>
        <w:tcPr>
          <w:tcW w:w="1559" w:type="dxa"/>
          <w:vAlign w:val="center"/>
        </w:tcPr>
        <w:p w14:paraId="19C396AB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CTRL+C</w:t>
          </w:r>
        </w:p>
      </w:tc>
      <w:tc>
        <w:tcPr>
          <w:tcW w:w="2409" w:type="dxa"/>
          <w:vAlign w:val="center"/>
        </w:tcPr>
        <w:p w14:paraId="7F77E8F9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</w:t>
          </w:r>
          <w:proofErr w:type="spellStart"/>
          <w:r w:rsidRPr="00442E48">
            <w:rPr>
              <w:sz w:val="18"/>
              <w:szCs w:val="18"/>
            </w:rPr>
            <w:t>Cmd</w:t>
          </w:r>
          <w:proofErr w:type="spellEnd"/>
          <w:r w:rsidRPr="00442E48">
            <w:rPr>
              <w:sz w:val="18"/>
              <w:szCs w:val="18"/>
            </w:rPr>
            <w:t xml:space="preserve">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C</w:t>
          </w:r>
        </w:p>
      </w:tc>
    </w:tr>
    <w:tr w:rsidR="00442E48" w:rsidRPr="00442E48" w14:paraId="6F6D86DD" w14:textId="77777777" w:rsidTr="00C66C1E">
      <w:tc>
        <w:tcPr>
          <w:tcW w:w="5382" w:type="dxa"/>
          <w:vAlign w:val="center"/>
        </w:tcPr>
        <w:p w14:paraId="249E210B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Open your email and post the </w:t>
          </w:r>
          <w:r>
            <w:rPr>
              <w:sz w:val="18"/>
              <w:szCs w:val="18"/>
            </w:rPr>
            <w:t>previously</w:t>
          </w:r>
          <w:r w:rsidRPr="00442E48">
            <w:rPr>
              <w:sz w:val="18"/>
              <w:szCs w:val="18"/>
            </w:rPr>
            <w:t xml:space="preserve"> copied text by selecting the inside of the email and using the following shortcuts.</w:t>
          </w:r>
        </w:p>
      </w:tc>
      <w:tc>
        <w:tcPr>
          <w:tcW w:w="1559" w:type="dxa"/>
          <w:vAlign w:val="center"/>
        </w:tcPr>
        <w:p w14:paraId="61665A97" w14:textId="6A6E56C6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>CTRL+</w:t>
          </w:r>
          <w:r w:rsidR="008874DC">
            <w:rPr>
              <w:sz w:val="18"/>
              <w:szCs w:val="18"/>
            </w:rPr>
            <w:t>V</w:t>
          </w:r>
        </w:p>
      </w:tc>
      <w:tc>
        <w:tcPr>
          <w:tcW w:w="2409" w:type="dxa"/>
          <w:vAlign w:val="center"/>
        </w:tcPr>
        <w:p w14:paraId="2EAE4A84" w14:textId="77777777" w:rsidR="00442E48" w:rsidRPr="00442E48" w:rsidRDefault="00442E48" w:rsidP="00442E48">
          <w:pPr>
            <w:pStyle w:val="Header"/>
            <w:rPr>
              <w:sz w:val="18"/>
              <w:szCs w:val="18"/>
            </w:rPr>
          </w:pPr>
          <w:r w:rsidRPr="00442E48">
            <w:rPr>
              <w:sz w:val="18"/>
              <w:szCs w:val="18"/>
            </w:rPr>
            <w:t xml:space="preserve">Command (or </w:t>
          </w:r>
          <w:proofErr w:type="spellStart"/>
          <w:r w:rsidRPr="00442E48">
            <w:rPr>
              <w:sz w:val="18"/>
              <w:szCs w:val="18"/>
            </w:rPr>
            <w:t>Cmd</w:t>
          </w:r>
          <w:proofErr w:type="spellEnd"/>
          <w:r w:rsidRPr="00442E48">
            <w:rPr>
              <w:sz w:val="18"/>
              <w:szCs w:val="18"/>
            </w:rPr>
            <w:t xml:space="preserve">) </w:t>
          </w:r>
          <w:r w:rsidRPr="00442E48">
            <w:rPr>
              <w:rFonts w:ascii="Cambria Math" w:hAnsi="Cambria Math" w:cs="Cambria Math"/>
              <w:sz w:val="18"/>
              <w:szCs w:val="18"/>
            </w:rPr>
            <w:t>⌘</w:t>
          </w:r>
          <w:r>
            <w:rPr>
              <w:rFonts w:ascii="Cambria Math" w:hAnsi="Cambria Math" w:cs="Cambria Math"/>
              <w:sz w:val="18"/>
              <w:szCs w:val="18"/>
            </w:rPr>
            <w:t xml:space="preserve"> + V</w:t>
          </w:r>
        </w:p>
      </w:tc>
    </w:tr>
  </w:tbl>
  <w:p w14:paraId="57DBAF1D" w14:textId="77777777" w:rsidR="00442E48" w:rsidRDefault="00442E48" w:rsidP="00442E48">
    <w:pPr>
      <w:pStyle w:val="Header"/>
    </w:pPr>
  </w:p>
  <w:p w14:paraId="21D9DBDB" w14:textId="77777777" w:rsidR="00442E48" w:rsidRDefault="00442E48" w:rsidP="00442E48">
    <w:pPr>
      <w:pStyle w:val="Header"/>
    </w:pPr>
  </w:p>
  <w:p w14:paraId="4E7EE10E" w14:textId="3DD41EC0" w:rsidR="00442E48" w:rsidRDefault="00442E48" w:rsidP="00442E48">
    <w:pPr>
      <w:pStyle w:val="Header"/>
      <w:tabs>
        <w:tab w:val="clear" w:pos="4680"/>
        <w:tab w:val="clear" w:pos="9360"/>
        <w:tab w:val="left" w:pos="2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62174C"/>
    <w:multiLevelType w:val="multilevel"/>
    <w:tmpl w:val="C922C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5784F"/>
    <w:multiLevelType w:val="multilevel"/>
    <w:tmpl w:val="662E7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2191133">
    <w:abstractNumId w:val="1"/>
  </w:num>
  <w:num w:numId="2" w16cid:durableId="1012029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Q0MDE3MzGwMDdU0lEKTi0uzszPAykwqgUAT7TaZywAAAA="/>
  </w:docVars>
  <w:rsids>
    <w:rsidRoot w:val="00442E48"/>
    <w:rsid w:val="00022A9D"/>
    <w:rsid w:val="000F3EFA"/>
    <w:rsid w:val="00442E48"/>
    <w:rsid w:val="005C6991"/>
    <w:rsid w:val="0061782E"/>
    <w:rsid w:val="00647279"/>
    <w:rsid w:val="0072162E"/>
    <w:rsid w:val="00881381"/>
    <w:rsid w:val="008874DC"/>
    <w:rsid w:val="008A07C1"/>
    <w:rsid w:val="00B418E4"/>
    <w:rsid w:val="00C4484A"/>
    <w:rsid w:val="00DD5D84"/>
    <w:rsid w:val="00FE2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9DD32"/>
  <w15:chartTrackingRefBased/>
  <w15:docId w15:val="{CE2E006B-1320-4E2C-A598-5C3F170FB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E4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E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E48"/>
  </w:style>
  <w:style w:type="paragraph" w:styleId="Footer">
    <w:name w:val="footer"/>
    <w:basedOn w:val="Normal"/>
    <w:link w:val="FooterChar"/>
    <w:uiPriority w:val="99"/>
    <w:unhideWhenUsed/>
    <w:rsid w:val="00442E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E48"/>
  </w:style>
  <w:style w:type="table" w:styleId="TableGrid">
    <w:name w:val="Table Grid"/>
    <w:basedOn w:val="TableNormal"/>
    <w:uiPriority w:val="39"/>
    <w:rsid w:val="00442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42E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42E48"/>
    <w:pPr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442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client-data.knak.io/production/email_assets/5f05d94054020/ioKOPy5vzBJ3vaDPoOjatMr79wJQqMHwX1Ais5KX.png" TargetMode="External"/><Relationship Id="rId13" Type="http://schemas.openxmlformats.org/officeDocument/2006/relationships/image" Target="https://client-data.knak.io/production/email_assets/5f05d94054020/acn903pMkd71z4vAfDWgstqwkaKyzkoFo91WfUdW.png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google.com?utm_source=marketo&amp;utm_medium=email&amp;utm_campaign=taapmarketing&amp;utm_term=unpaid&amp;utm_content=email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https://client-data.knak.io/production/email_assets/5f05d94054020/SH31ZHkrNXD37xGNoF7iYc8zpNvWgddSU0loGBit.png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ogle.com?utm_source=marketo&amp;utm_medium=email&amp;utm_campaign=taapmarketing&amp;utm_term=unpaid&amp;utm_content=email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image" Target="https://client-data.knak.io/production/email_assets/5f05d94054020/xEbJboBniRNv4W1vHmMTqysTNEMuXJ7B7SuIrDXu.png" TargetMode="External"/><Relationship Id="rId19" Type="http://schemas.openxmlformats.org/officeDocument/2006/relationships/image" Target="https://client-data.knak.io/production/email_assets/5f05d94054020/KlPREJWBhQkdMTSqvDUmFvkpnBUu7hNH6VUIhKEV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google.com?utm_source=marketo&amp;utm_medium=email&amp;utm_campaign=taapmarketing&amp;utm_term=unpaid&amp;utm_content=email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9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Vicente</dc:creator>
  <cp:keywords/>
  <dc:description/>
  <cp:lastModifiedBy>Tony Vicente</cp:lastModifiedBy>
  <cp:revision>6</cp:revision>
  <dcterms:created xsi:type="dcterms:W3CDTF">2022-11-14T15:20:00Z</dcterms:created>
  <dcterms:modified xsi:type="dcterms:W3CDTF">2022-11-2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2bf93d-0220-4c74-8a68-25959700b1f1</vt:lpwstr>
  </property>
</Properties>
</file>